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91C4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Vegan Pizzeria</w:t>
      </w:r>
    </w:p>
    <w:p w14:paraId="70F3D960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ustomer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3"/>
        <w:gridCol w:w="853"/>
        <w:gridCol w:w="6890"/>
      </w:tblGrid>
      <w:tr w:rsidR="00D65347" w:rsidRPr="00D65347" w14:paraId="55F9C73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73B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3631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C3F6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761BC5A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C263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ister as a customer or sign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26C9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C8C3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 we want an admin user to create employee users?</w:t>
            </w:r>
          </w:p>
        </w:tc>
      </w:tr>
      <w:tr w:rsidR="00D65347" w:rsidRPr="00D65347" w14:paraId="5215C75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AE0A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ace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83A42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FD18A" w14:textId="77777777" w:rsidR="00D65347" w:rsidRPr="00D65347" w:rsidRDefault="00D65347" w:rsidP="00D65347">
            <w:pPr>
              <w:numPr>
                <w:ilvl w:val="0"/>
                <w:numId w:val="1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ew menu (name,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sc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rice, pic?)</w:t>
            </w:r>
          </w:p>
          <w:p w14:paraId="4906739F" w14:textId="77777777" w:rsidR="00D65347" w:rsidRPr="00D65347" w:rsidRDefault="00D65347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me, mobile, address? (GPS - check distance? delivery flat rate?)</w:t>
            </w:r>
          </w:p>
          <w:p w14:paraId="178E8876" w14:textId="77777777" w:rsidR="00D65347" w:rsidRPr="00D65347" w:rsidRDefault="002A18B4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hyperlink r:id="rId5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eveloper.paypal.com/docs/api/payments/v1/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D65347" w:rsidRPr="00D65347" w14:paraId="166641C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D68D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 status of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AD85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A6735" w14:textId="77777777" w:rsidR="00D65347" w:rsidRPr="00D65347" w:rsidRDefault="00D65347" w:rsidP="00D65347">
            <w:pPr>
              <w:numPr>
                <w:ilvl w:val="0"/>
                <w:numId w:val="2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utomatically timed? When the initial order is placed the system should record the time. The other statuses should be set by the employees as they actually happen.</w:t>
            </w:r>
          </w:p>
        </w:tc>
      </w:tr>
    </w:tbl>
    <w:p w14:paraId="6BF67437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68D544A9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Baker/Chef/Delivery pers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2"/>
        <w:gridCol w:w="925"/>
        <w:gridCol w:w="3509"/>
      </w:tblGrid>
      <w:tr w:rsidR="00D65347" w:rsidRPr="00D65347" w14:paraId="262B38E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7E9C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903DBA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9CD8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5F584325" w14:textId="77777777" w:rsidTr="00D65347">
        <w:trPr>
          <w:trHeight w:val="28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23CB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st of orders with chosen status with function to change status. Possible statuses: ‘cooking’,  ‘ready for pickup’, ‘picked up’ or ‘delivered’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154E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Jane</w:t>
            </w:r>
          </w:p>
          <w:p w14:paraId="603258B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22C9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his could be just one webpage with buttons on the top so other orders are hidden?</w:t>
            </w:r>
          </w:p>
          <w:p w14:paraId="4AF4601C" w14:textId="77777777" w:rsidR="00D65347" w:rsidRPr="00D65347" w:rsidRDefault="00D65347" w:rsidP="00D65347">
            <w:pPr>
              <w:numPr>
                <w:ilvl w:val="0"/>
                <w:numId w:val="3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ce set, have an automatic timer? (potentially different for each pizza type)</w:t>
            </w:r>
          </w:p>
          <w:p w14:paraId="1C17FD2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opdown for status?</w:t>
            </w:r>
          </w:p>
        </w:tc>
      </w:tr>
    </w:tbl>
    <w:p w14:paraId="5814CB31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30C3EE18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3"/>
        <w:gridCol w:w="928"/>
        <w:gridCol w:w="6695"/>
      </w:tblGrid>
      <w:tr w:rsidR="00D65347" w:rsidRPr="00D65347" w14:paraId="2B41260B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1D9A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s requi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7815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A67E8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384946B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D4A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Ord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022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6F95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C308B1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AC3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784B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A4AB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DPR - don’t ask for more info than we need.</w:t>
            </w:r>
          </w:p>
        </w:tc>
      </w:tr>
      <w:tr w:rsidR="00D65347" w:rsidRPr="00D65347" w14:paraId="5CCD135C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5F2C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FF0A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FCB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It would be good to have a superclass for users that we extend for employees and customers so we probably want to have some common fields between customers and employees?</w:t>
            </w:r>
          </w:p>
        </w:tc>
      </w:tr>
      <w:tr w:rsidR="00D65347" w:rsidRPr="00D65347" w14:paraId="148F4F0F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C991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A246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378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e of us needs to create the table but then we should probably both add to the table.</w:t>
            </w:r>
          </w:p>
        </w:tc>
      </w:tr>
      <w:tr w:rsidR="00D65347" w:rsidRPr="00D65347" w14:paraId="5956C58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B77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2E88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975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ne of us needs to create the table but then we should probably both add to the table. Might not need to be a table. Maybe use an API instead? </w:t>
            </w:r>
            <w:hyperlink r:id="rId6" w:history="1">
              <w:r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apislist.com/api/3/cat-facts</w:t>
              </w:r>
            </w:hyperlink>
          </w:p>
          <w:p w14:paraId="3621F0AD" w14:textId="77777777" w:rsidR="00D65347" w:rsidRPr="00D65347" w:rsidRDefault="002A18B4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7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ukengn.github.io/Dog-facts-API/?ref=apislist.com</w:t>
              </w:r>
            </w:hyperlink>
          </w:p>
          <w:p w14:paraId="4F1AFC88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70E47088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5"/>
        <w:gridCol w:w="1305"/>
        <w:gridCol w:w="728"/>
      </w:tblGrid>
      <w:tr w:rsidR="00D65347" w:rsidRPr="00D65347" w14:paraId="14337F4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DFC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ther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A235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9B86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172A27F7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60A4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esent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41C1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61B8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98A56C3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BEB1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 and pu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87ED8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08279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4E4C8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F6BE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pictu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4A66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B418B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22E9B39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AF1D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ndom generation of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CCFC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CA744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BB9727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BAA8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scue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9F4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33A1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43C38EE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8B90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vironmental impa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7F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E1E0C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E0929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DCD8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thbust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32BF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B17E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20659CDB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53F2EEF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Started off with a separate baker and delivery person. Combined after Eugene’s suggestion.</w:t>
      </w:r>
    </w:p>
    <w:p w14:paraId="13F87B91" w14:textId="77777777" w:rsidR="00D65347" w:rsidRDefault="00D65347" w:rsidP="00D65347">
      <w:pPr>
        <w:spacing w:before="240" w:after="240"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x 6 web pages including landing page.</w:t>
      </w:r>
    </w:p>
    <w:p w14:paraId="591025E6" w14:textId="77777777" w:rsidR="00D3635D" w:rsidRDefault="00D3635D">
      <w:pP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br w:type="page"/>
      </w:r>
    </w:p>
    <w:p w14:paraId="3EA91D27" w14:textId="7746254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t>Sprint 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3246"/>
        <w:gridCol w:w="4187"/>
      </w:tblGrid>
      <w:tr w:rsidR="00D65347" w:rsidRPr="00D65347" w14:paraId="3382AC6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32D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B3B7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6457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</w:tr>
      <w:tr w:rsidR="00D65347" w:rsidRPr="00D65347" w14:paraId="2AF444E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D0000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Aim for the spr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5E1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places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71FA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and Employees can check status of order</w:t>
            </w:r>
          </w:p>
        </w:tc>
      </w:tr>
      <w:tr w:rsidR="00D65347" w:rsidRPr="00D65347" w14:paraId="1B4B0227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558B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SQL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A5BA7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database</w:t>
            </w:r>
          </w:p>
          <w:p w14:paraId="740AB5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order, pizza and customer tabl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104C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employee and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ables.</w:t>
            </w:r>
          </w:p>
          <w:p w14:paraId="42B0FF9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ut in some sample data.</w:t>
            </w:r>
          </w:p>
        </w:tc>
      </w:tr>
      <w:tr w:rsidR="00D65347" w:rsidRPr="00D65347" w14:paraId="24A07DF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E5D0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repo and packages.</w:t>
            </w:r>
          </w:p>
          <w:p w14:paraId="0163744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 this document and SQL scripts to repo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01A4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te together on Zoom call on 28/5/2023.</w:t>
            </w:r>
          </w:p>
          <w:p w14:paraId="6AAE3F1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  <w:p w14:paraId="39B713F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oom Meeting link:</w:t>
            </w:r>
          </w:p>
          <w:p w14:paraId="3F86F1C8" w14:textId="77777777" w:rsidR="00D65347" w:rsidRPr="00D65347" w:rsidRDefault="002A18B4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8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crick.zoom.us/j/2464479323?pwd=dFpmblpWQlJLa09aQTRpYU5Pcnd2QT09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  <w:p w14:paraId="36F65ED2" w14:textId="77777777" w:rsidR="00D65347" w:rsidRPr="00D65347" w:rsidRDefault="00D65347" w:rsidP="00D65347">
            <w:pPr>
              <w:spacing w:after="24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0D51F16A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D919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wMapp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67F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7B9CCC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494D4792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F8A1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1C2F11F" w14:textId="77777777" w:rsidR="00D65347" w:rsidRDefault="00D65347" w:rsidP="00D65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3320D32B" w14:textId="33D93B40" w:rsidR="00BD5516" w:rsidRPr="00D65347" w:rsidRDefault="00BD5516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5BE2127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984C6" w14:textId="3078A64E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tit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B88F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32170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8B78F0D" w14:textId="2FAAB406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9AC17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1C5BC7E6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74F7A782" w14:textId="0810785B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7E37A7E2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72C5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O interfaces and implementation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D3F0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4F48C51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5BCF40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  <w:p w14:paraId="2CEA2B4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2E8BE764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customer by emai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A69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05AEE34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5E6FAE51" w14:textId="22A591E1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  <w:p w14:paraId="7B711F72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3DD0617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employee by email address</w:t>
            </w:r>
          </w:p>
        </w:tc>
      </w:tr>
      <w:tr w:rsidR="005F7D34" w:rsidRPr="00D65347" w14:paraId="0FA768F0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075E6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troll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7C88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43CF70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5779B59B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8E4CE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7DA36A5D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68AEA972" w14:textId="6A631E95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1092D35C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16F98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tml fi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2DAB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Pizz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E20D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Customer</w:t>
            </w:r>
            <w:proofErr w:type="spellEnd"/>
          </w:p>
          <w:p w14:paraId="20DE709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Employee</w:t>
            </w:r>
            <w:proofErr w:type="spellEnd"/>
          </w:p>
        </w:tc>
      </w:tr>
    </w:tbl>
    <w:p w14:paraId="6BC33D39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3C109484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index.html will be in the next sprint when we do login.</w:t>
      </w:r>
    </w:p>
    <w:p w14:paraId="631E598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ayment API will be in another sprint.</w:t>
      </w:r>
    </w:p>
    <w:p w14:paraId="1E5C83A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imal Facts API will be in another sprint.</w:t>
      </w:r>
    </w:p>
    <w:p w14:paraId="5E32823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 automatic timer for cooking pizzas will be in another sprint.</w:t>
      </w:r>
    </w:p>
    <w:p w14:paraId="52B96F4F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8C30F99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D6C958D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7EA3DDBC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6040AEE6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A345577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EF01DEA" w14:textId="2C829FA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t>Initial ERD</w:t>
      </w:r>
    </w:p>
    <w:p w14:paraId="4CB86948" w14:textId="3DEB64CF" w:rsidR="00D65347" w:rsidRPr="00D65347" w:rsidRDefault="00D65347" w:rsidP="00D65347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C031F96" wp14:editId="0FC97071">
            <wp:extent cx="4305300" cy="6200775"/>
            <wp:effectExtent l="0" t="0" r="0" b="9525"/>
            <wp:docPr id="1631744427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54A45" w14:textId="77777777" w:rsidR="000F3D94" w:rsidRDefault="000F3D94">
      <w:pP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59ABCFBD" w14:textId="34BF70C0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lastRenderedPageBreak/>
        <w:t>Wireframes</w:t>
      </w:r>
    </w:p>
    <w:p w14:paraId="2F4D64AC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0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anding page</w:t>
      </w:r>
      <w:commentRangeEnd w:id="0"/>
      <w:r w:rsidR="008E73B8">
        <w:rPr>
          <w:rStyle w:val="CommentReference"/>
        </w:rPr>
        <w:commentReference w:id="0"/>
      </w:r>
    </w:p>
    <w:p w14:paraId="471BDA40" w14:textId="4244FC3E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2EDF9ADB" wp14:editId="475C7D70">
            <wp:extent cx="5106035" cy="3691255"/>
            <wp:effectExtent l="0" t="0" r="0" b="4445"/>
            <wp:docPr id="1264482576" name="Picture 7" descr="A picture containing text, diagram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82576" name="Picture 7" descr="A picture containing text, diagram, screensho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92D5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1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ogin page</w:t>
      </w:r>
      <w:commentRangeEnd w:id="1"/>
      <w:r w:rsidR="008E73B8">
        <w:rPr>
          <w:rStyle w:val="CommentReference"/>
        </w:rPr>
        <w:commentReference w:id="1"/>
      </w:r>
    </w:p>
    <w:p w14:paraId="4F5DB717" w14:textId="005E06FD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53448379" wp14:editId="47E6E7F9">
            <wp:extent cx="5666740" cy="4011295"/>
            <wp:effectExtent l="0" t="0" r="0" b="8255"/>
            <wp:docPr id="1332523241" name="Picture 6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523241" name="Picture 6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4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5D2A8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2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Sign-up page</w:t>
      </w:r>
      <w:commentRangeEnd w:id="2"/>
      <w:r w:rsidR="008E73B8">
        <w:rPr>
          <w:rStyle w:val="CommentReference"/>
        </w:rPr>
        <w:commentReference w:id="2"/>
      </w:r>
    </w:p>
    <w:p w14:paraId="66AF670C" w14:textId="7C5D727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0674907A" wp14:editId="08D206D9">
            <wp:extent cx="5099050" cy="3744595"/>
            <wp:effectExtent l="0" t="0" r="6350" b="8255"/>
            <wp:docPr id="1318307128" name="Picture 5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07128" name="Picture 5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1266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3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enu page</w:t>
      </w:r>
      <w:commentRangeEnd w:id="3"/>
      <w:r w:rsidR="008E73B8">
        <w:rPr>
          <w:rStyle w:val="CommentReference"/>
        </w:rPr>
        <w:commentReference w:id="3"/>
      </w:r>
    </w:p>
    <w:p w14:paraId="16FB1E9A" w14:textId="26F2B39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0D751CA" wp14:editId="7A8A4E81">
            <wp:extent cx="5473065" cy="4244975"/>
            <wp:effectExtent l="0" t="0" r="0" b="3175"/>
            <wp:docPr id="1779121820" name="Picture 4" descr="A picture containing text, diagram, paralle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1820" name="Picture 4" descr="A picture containing text, diagram, parallel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065" cy="42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1C40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4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Homepage - customer</w:t>
      </w:r>
      <w:commentRangeEnd w:id="4"/>
      <w:r w:rsidR="008E73B8">
        <w:rPr>
          <w:rStyle w:val="CommentReference"/>
        </w:rPr>
        <w:commentReference w:id="4"/>
      </w:r>
    </w:p>
    <w:p w14:paraId="1C5AF2DA" w14:textId="62CAE588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1F699870" wp14:editId="5116626E">
            <wp:extent cx="5459730" cy="3777615"/>
            <wp:effectExtent l="0" t="0" r="7620" b="0"/>
            <wp:docPr id="2078977008" name="Picture 3" descr="A picture containing text, screenshot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77008" name="Picture 3" descr="A picture containing text, screenshot, diagram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5DA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5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manager</w:t>
      </w:r>
      <w:commentRangeEnd w:id="5"/>
      <w:r w:rsidR="008E73B8">
        <w:rPr>
          <w:rStyle w:val="CommentReference"/>
        </w:rPr>
        <w:commentReference w:id="5"/>
      </w:r>
    </w:p>
    <w:p w14:paraId="2FCC9BF2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6"/>
      <w:commentRangeStart w:id="7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chef</w:t>
      </w:r>
    </w:p>
    <w:p w14:paraId="5787694E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delivery driver</w:t>
      </w:r>
      <w:commentRangeEnd w:id="6"/>
      <w:r w:rsidR="008E73B8">
        <w:rPr>
          <w:rStyle w:val="CommentReference"/>
        </w:rPr>
        <w:commentReference w:id="6"/>
      </w:r>
      <w:commentRangeEnd w:id="7"/>
      <w:r w:rsidR="0077118A">
        <w:rPr>
          <w:rStyle w:val="CommentReference"/>
        </w:rPr>
        <w:commentReference w:id="7"/>
      </w:r>
    </w:p>
    <w:p w14:paraId="00DFBFB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Place an order - what do we want our page to look like? Drop-down boxes? Or let them choose from the menu page? e.g. like Domino’s website. specify quantity, add to basket (adds to </w:t>
      </w:r>
      <w:proofErr w:type="spell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ineOrder</w:t>
      </w:r>
      <w:proofErr w:type="spellEnd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). But then would need an extra page for the basket to display information, which could add extra work. </w:t>
      </w:r>
    </w:p>
    <w:p w14:paraId="22CB6671" w14:textId="0FD0FFA3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3109C34D" wp14:editId="61478548">
            <wp:extent cx="5726430" cy="2750185"/>
            <wp:effectExtent l="0" t="0" r="7620" b="0"/>
            <wp:docPr id="1010430939" name="Picture 2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30939" name="Picture 2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5BA0A" w14:textId="33B735E0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br/>
      </w:r>
      <w:r w:rsidRPr="00D65347">
        <w:rPr>
          <w:noProof/>
        </w:rPr>
        <w:drawing>
          <wp:inline distT="0" distB="0" distL="0" distR="0" wp14:anchorId="5E9626CE" wp14:editId="0F330799">
            <wp:extent cx="4618990" cy="3296920"/>
            <wp:effectExtent l="0" t="0" r="0" b="0"/>
            <wp:docPr id="709741824" name="Picture 1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41824" name="Picture 1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EAFE" w14:textId="77777777" w:rsidR="00D65347" w:rsidRDefault="00D65347" w:rsidP="00D65347">
      <w:pPr>
        <w:spacing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25F17CA" w14:textId="0A3133FB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lternative (Pizza Hut) - instead of specifying quantity, just add as many times as wanted</w:t>
      </w:r>
    </w:p>
    <w:p w14:paraId="07FDD5A5" w14:textId="77777777" w:rsidR="00FD283B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1EDAE040" w14:textId="5D8772BC" w:rsidR="00FD283B" w:rsidRDefault="00FD283B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Background image from : </w:t>
      </w:r>
      <w:hyperlink r:id="rId21" w:history="1">
        <w:r w:rsidRPr="00B952B6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  <w:lang w:eastAsia="en-GB"/>
            <w14:ligatures w14:val="none"/>
          </w:rPr>
          <w:t>https://londoncitypizza.ca/why-should-you-search-vegan-pizza-near-me.html</w:t>
        </w:r>
      </w:hyperlink>
    </w:p>
    <w:p w14:paraId="6F3D6E36" w14:textId="1B743DFC" w:rsidR="00FD283B" w:rsidRDefault="008F70E2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noProof/>
        </w:rPr>
        <w:drawing>
          <wp:inline distT="0" distB="0" distL="0" distR="0" wp14:anchorId="59CAEE7B" wp14:editId="694059A9">
            <wp:extent cx="5731510" cy="3827145"/>
            <wp:effectExtent l="0" t="0" r="2540" b="1905"/>
            <wp:docPr id="1588060702" name="Picture 1" descr="Vegan Pizz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egan Pizza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24938" w14:textId="5207A823" w:rsidR="004823BA" w:rsidRDefault="004823BA" w:rsidP="004823BA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>Pizza descriptions</w:t>
      </w:r>
    </w:p>
    <w:p w14:paraId="6EB28768" w14:textId="5C13811C" w:rsidR="004823BA" w:rsidRPr="004823BA" w:rsidRDefault="004823BA" w:rsidP="004823BA">
      <w:pPr>
        <w:numPr>
          <w:ilvl w:val="0"/>
          <w:numId w:val="5"/>
        </w:num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823B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Plain: </w:t>
      </w:r>
      <w:r w:rsidR="00CE0E66" w:rsidRPr="00CE0E66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classic vegan delight with a crispy crust, flavo</w:t>
      </w:r>
      <w:r w:rsidR="002A18B4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u</w:t>
      </w:r>
      <w:r w:rsidR="00CE0E66" w:rsidRPr="00CE0E66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ful tomato sauce, fresh herbs, and a touch of sea salt.</w:t>
      </w:r>
    </w:p>
    <w:p w14:paraId="52018256" w14:textId="1E7A9EC6" w:rsidR="004823BA" w:rsidRPr="004823BA" w:rsidRDefault="004823BA" w:rsidP="004823BA">
      <w:pPr>
        <w:numPr>
          <w:ilvl w:val="0"/>
          <w:numId w:val="5"/>
        </w:num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823B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BBQ Jackfruit: </w:t>
      </w:r>
      <w:r w:rsidR="009D7A9B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angy BBQ jackfruit on a crispy crust, topped with </w:t>
      </w:r>
      <w:r w:rsidR="002A18B4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lourful</w:t>
      </w:r>
      <w:r w:rsidR="009D7A9B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bell peppers, red onions, and vegan cheese.</w:t>
      </w:r>
    </w:p>
    <w:p w14:paraId="1EF20A44" w14:textId="596BA1F4" w:rsidR="004823BA" w:rsidRPr="004823BA" w:rsidRDefault="004823BA" w:rsidP="004823BA">
      <w:pPr>
        <w:numPr>
          <w:ilvl w:val="0"/>
          <w:numId w:val="5"/>
        </w:num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823B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Mushroom: </w:t>
      </w:r>
      <w:r w:rsidR="009D7A9B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obust and earthy, this pizza features a blend of cremini, shiitake, and oyster mushrooms with vegan cheese and fresh thyme.</w:t>
      </w:r>
    </w:p>
    <w:p w14:paraId="3C21C005" w14:textId="2EAE457B" w:rsidR="009D7A9B" w:rsidRDefault="004823BA" w:rsidP="00FE5F5F">
      <w:pPr>
        <w:numPr>
          <w:ilvl w:val="0"/>
          <w:numId w:val="5"/>
        </w:num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823B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Roasted Veg: </w:t>
      </w:r>
      <w:r w:rsidR="009D7A9B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Bursting with </w:t>
      </w:r>
      <w:r w:rsidR="002A18B4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lavours</w:t>
      </w:r>
      <w:r w:rsidR="009D7A9B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of roasted zucchini, bell peppers, eggplant, and cherry tomatoes, finished with herb-infused olive oil.</w:t>
      </w:r>
    </w:p>
    <w:p w14:paraId="4D4EF15F" w14:textId="2A164C00" w:rsidR="004823BA" w:rsidRPr="004823BA" w:rsidRDefault="004823BA" w:rsidP="00FE5F5F">
      <w:pPr>
        <w:numPr>
          <w:ilvl w:val="0"/>
          <w:numId w:val="5"/>
        </w:num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4823BA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live and Sundried Tomato: </w:t>
      </w:r>
      <w:r w:rsidR="009D7A9B" w:rsidRPr="009D7A9B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Mediterranean-inspired delight with Kalamata olives, sundried tomatoes, vegan feta cheese, and a drizzle of olive oil.</w:t>
      </w:r>
    </w:p>
    <w:p w14:paraId="309068F9" w14:textId="77777777" w:rsidR="004823BA" w:rsidRDefault="004823BA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43866CFD" w14:textId="77777777" w:rsidR="004823BA" w:rsidRDefault="004823BA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DFB2197" w14:textId="77777777" w:rsidR="004823BA" w:rsidRDefault="004823BA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4520963F" w14:textId="17100E23" w:rsidR="00D65347" w:rsidRPr="00D65347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0E30BE17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u w:val="single"/>
          <w:lang w:eastAsia="en-GB"/>
          <w14:ligatures w14:val="none"/>
        </w:rPr>
        <w:t>Future Work (Beyond the scope of our current project)</w:t>
      </w: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EF92B9A" w14:textId="77777777" w:rsid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ke customer web pages flex to mobile screen size as this would allow customers to have a better user experience if using a phone instead of a desktop to order. It would be necessary for delivery drivers as they won’t have their desktops on their backs.</w:t>
      </w:r>
    </w:p>
    <w:p w14:paraId="0CC61EC3" w14:textId="5AF1ECF8" w:rsidR="008E73B8" w:rsidRDefault="002A18B4" w:rsidP="008E73B8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3" w:history="1">
        <w:r w:rsidR="008E73B8" w:rsidRPr="00E3329C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w3schools.com/w3css/w3css_web_tmp_pizza.asp</w:t>
        </w:r>
      </w:hyperlink>
    </w:p>
    <w:p w14:paraId="58BE482B" w14:textId="77777777" w:rsidR="008E73B8" w:rsidRPr="00D65347" w:rsidRDefault="008E73B8" w:rsidP="008E73B8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380ABC71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Different pizza sizes (large, small)</w:t>
      </w:r>
    </w:p>
    <w:p w14:paraId="0EEBFA85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reate/customise own pizza</w:t>
      </w:r>
    </w:p>
    <w:p w14:paraId="0DF66E07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Use location to determine delivery availability and cost</w:t>
      </w:r>
    </w:p>
    <w:p w14:paraId="41E7AE60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llow user to order without signing in (i.e. check out as a guest)</w:t>
      </w:r>
    </w:p>
    <w:p w14:paraId="70197CAD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ther items (not just pizza)</w:t>
      </w:r>
    </w:p>
    <w:p w14:paraId="1CD0F6F4" w14:textId="77777777" w:rsidR="00D65347" w:rsidRPr="00D65347" w:rsidRDefault="00D65347" w:rsidP="00D65347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rder history (previous orders)</w:t>
      </w:r>
    </w:p>
    <w:p w14:paraId="1805B81F" w14:textId="373B5855" w:rsidR="00B6782A" w:rsidRDefault="00B6782A">
      <w:r>
        <w:br w:type="page"/>
      </w:r>
    </w:p>
    <w:p w14:paraId="6F3B4B86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References</w:t>
      </w:r>
    </w:p>
    <w:p w14:paraId="50CD4CEA" w14:textId="77777777" w:rsidR="00B6782A" w:rsidRPr="00D3635D" w:rsidRDefault="00B6782A" w:rsidP="00B6782A">
      <w:pPr>
        <w:spacing w:before="240" w:after="240" w:line="240" w:lineRule="auto"/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</w:pPr>
      <w:r w:rsidRPr="00D3635D"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  <w:t>Resources for collaborating on GitHub:</w:t>
      </w:r>
    </w:p>
    <w:p w14:paraId="6F0C82F3" w14:textId="77777777" w:rsidR="00B6782A" w:rsidRPr="00D65347" w:rsidRDefault="00B6782A" w:rsidP="00B6782A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3635D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ttps://www.youtube.com/watch?v=_wQdY_5Tb5Q</w:t>
      </w:r>
    </w:p>
    <w:p w14:paraId="4E088B3A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Resources for using </w:t>
      </w:r>
      <w:proofErr w:type="spellStart"/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ThymeLeaf</w:t>
      </w:r>
      <w:proofErr w:type="spellEnd"/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, SQL and Java date formats:</w:t>
      </w:r>
    </w:p>
    <w:p w14:paraId="38D22017" w14:textId="77777777" w:rsidR="00B6782A" w:rsidRDefault="002A18B4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4" w:history="1">
        <w:r w:rsidR="00B6782A"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baeldung.com/dates-in-thymeleaf</w:t>
        </w:r>
      </w:hyperlink>
    </w:p>
    <w:p w14:paraId="7025DB09" w14:textId="77777777" w:rsidR="00B6782A" w:rsidRDefault="002A18B4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5" w:history="1">
        <w:r w:rsidR="00B6782A"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medium.com/@pdouvitsas/global-localdate-format-in-spring-boot-and-thymeleaf-29ff83b8f4c8</w:t>
        </w:r>
      </w:hyperlink>
    </w:p>
    <w:p w14:paraId="7750C973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Resources for passing parameters to other mappings:</w:t>
      </w:r>
    </w:p>
    <w:p w14:paraId="714D313E" w14:textId="77777777" w:rsidR="00B6782A" w:rsidRDefault="002A18B4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6" w:history="1">
        <w:r w:rsidR="00B6782A"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dzone.com/articles/spring-boot-passing-parameters</w:t>
        </w:r>
      </w:hyperlink>
    </w:p>
    <w:p w14:paraId="39670A17" w14:textId="77777777" w:rsidR="00B6782A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Resources for CSS:</w:t>
      </w:r>
    </w:p>
    <w:p w14:paraId="40FAE3DB" w14:textId="77777777" w:rsidR="00B6782A" w:rsidRDefault="002A18B4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7" w:history="1">
        <w:r w:rsidR="00B6782A"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css-tricks.com/emoji-as-a-favicon/</w:t>
        </w:r>
      </w:hyperlink>
    </w:p>
    <w:p w14:paraId="740417AE" w14:textId="77777777" w:rsidR="00B6782A" w:rsidRDefault="002A18B4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8" w:history="1">
        <w:r w:rsidR="00B6782A" w:rsidRPr="006F4B7F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w3schools.com/w3css/w3css_web_tmp_pizza.asp</w:t>
        </w:r>
      </w:hyperlink>
    </w:p>
    <w:p w14:paraId="5C0D6738" w14:textId="77777777" w:rsidR="00B6782A" w:rsidRPr="00D65347" w:rsidRDefault="00B6782A" w:rsidP="00B6782A">
      <w:p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AB887D2" w14:textId="77777777" w:rsidR="00FA462D" w:rsidRDefault="00FA462D"/>
    <w:sectPr w:rsidR="00FA4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ne Mansell" w:date="2023-05-30T11:20:00Z" w:initials="JM">
    <w:p w14:paraId="6BD33F77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create page and sign in activation</w:t>
      </w:r>
    </w:p>
    <w:p w14:paraId="2236AD0C" w14:textId="77777777" w:rsidR="008E73B8" w:rsidRDefault="008E73B8">
      <w:pPr>
        <w:pStyle w:val="CommentText"/>
      </w:pPr>
      <w:r>
        <w:t>Vic view menu activation</w:t>
      </w:r>
    </w:p>
    <w:p w14:paraId="69F8D744" w14:textId="77777777" w:rsidR="008E73B8" w:rsidRDefault="008E73B8" w:rsidP="008D7AC0">
      <w:pPr>
        <w:pStyle w:val="CommentText"/>
      </w:pPr>
      <w:r>
        <w:t>Page will be index.html</w:t>
      </w:r>
    </w:p>
  </w:comment>
  <w:comment w:id="1" w:author="Jane Mansell" w:date="2023-05-30T11:23:00Z" w:initials="JM">
    <w:p w14:paraId="1EDA1979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create login page</w:t>
      </w:r>
    </w:p>
    <w:p w14:paraId="30100C3A" w14:textId="77777777" w:rsidR="008E73B8" w:rsidRDefault="008E73B8">
      <w:pPr>
        <w:pStyle w:val="CommentText"/>
      </w:pPr>
      <w:r>
        <w:t>Jane process to sign in</w:t>
      </w:r>
    </w:p>
    <w:p w14:paraId="71C958D6" w14:textId="77777777" w:rsidR="008E73B8" w:rsidRDefault="008E73B8" w:rsidP="009C0190">
      <w:pPr>
        <w:pStyle w:val="CommentText"/>
      </w:pPr>
      <w:r>
        <w:t>Vic to do new user process</w:t>
      </w:r>
    </w:p>
  </w:comment>
  <w:comment w:id="2" w:author="Jane Mansell" w:date="2023-05-30T11:23:00Z" w:initials="JM">
    <w:p w14:paraId="7291D337" w14:textId="77777777" w:rsidR="008E73B8" w:rsidRDefault="008E73B8" w:rsidP="004079B2">
      <w:pPr>
        <w:pStyle w:val="CommentText"/>
      </w:pPr>
      <w:r>
        <w:rPr>
          <w:rStyle w:val="CommentReference"/>
        </w:rPr>
        <w:annotationRef/>
      </w:r>
      <w:r>
        <w:t>Vic</w:t>
      </w:r>
    </w:p>
  </w:comment>
  <w:comment w:id="3" w:author="Jane Mansell" w:date="2023-05-30T11:24:00Z" w:initials="JM">
    <w:p w14:paraId="11A6C3A1" w14:textId="77777777" w:rsidR="008E73B8" w:rsidRDefault="008E73B8" w:rsidP="001D11A8">
      <w:pPr>
        <w:pStyle w:val="CommentText"/>
      </w:pPr>
      <w:r>
        <w:rPr>
          <w:rStyle w:val="CommentReference"/>
        </w:rPr>
        <w:annotationRef/>
      </w:r>
      <w:r>
        <w:t>Vic</w:t>
      </w:r>
    </w:p>
  </w:comment>
  <w:comment w:id="4" w:author="Jane Mansell" w:date="2023-05-30T11:25:00Z" w:initials="JM">
    <w:p w14:paraId="5B0FE118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This is old index.html. It becomes customerMenu.html</w:t>
      </w:r>
    </w:p>
    <w:p w14:paraId="25190F0D" w14:textId="77777777" w:rsidR="008E73B8" w:rsidRDefault="008E73B8" w:rsidP="00F30A3E">
      <w:pPr>
        <w:pStyle w:val="CommentText"/>
      </w:pPr>
      <w:r>
        <w:t>Vic</w:t>
      </w:r>
    </w:p>
  </w:comment>
  <w:comment w:id="5" w:author="Jane Mansell" w:date="2023-05-30T11:26:00Z" w:initials="JM">
    <w:p w14:paraId="18423121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make wireframe</w:t>
      </w:r>
    </w:p>
    <w:p w14:paraId="3E637862" w14:textId="77777777" w:rsidR="008E73B8" w:rsidRDefault="008E73B8">
      <w:pPr>
        <w:pStyle w:val="CommentText"/>
      </w:pPr>
      <w:r>
        <w:t>Admin login leads to admin menu</w:t>
      </w:r>
    </w:p>
    <w:p w14:paraId="090E26B0" w14:textId="77777777" w:rsidR="008E73B8" w:rsidRDefault="008E73B8">
      <w:pPr>
        <w:pStyle w:val="CommentText"/>
      </w:pPr>
      <w:r>
        <w:t>Admin can create a new employee user</w:t>
      </w:r>
    </w:p>
    <w:p w14:paraId="4B868AF2" w14:textId="77777777" w:rsidR="008E73B8" w:rsidRDefault="008E73B8" w:rsidP="003E2DB9">
      <w:pPr>
        <w:pStyle w:val="CommentText"/>
      </w:pPr>
      <w:r>
        <w:t>Analysis</w:t>
      </w:r>
    </w:p>
  </w:comment>
  <w:comment w:id="6" w:author="Jane Mansell" w:date="2023-05-30T11:28:00Z" w:initials="JM">
    <w:p w14:paraId="27340E7A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make wireframe</w:t>
      </w:r>
    </w:p>
    <w:p w14:paraId="50951913" w14:textId="77777777" w:rsidR="008E73B8" w:rsidRDefault="008E73B8" w:rsidP="00D450AD">
      <w:pPr>
        <w:pStyle w:val="CommentText"/>
      </w:pPr>
      <w:r>
        <w:t>Jane make employee check status page with buttons to show different statuses</w:t>
      </w:r>
    </w:p>
  </w:comment>
  <w:comment w:id="7" w:author="Jane Mansell" w:date="2023-05-30T11:41:00Z" w:initials="JM">
    <w:p w14:paraId="22326D62" w14:textId="77777777" w:rsidR="0077118A" w:rsidRDefault="0077118A" w:rsidP="00DE6C9F">
      <w:pPr>
        <w:pStyle w:val="CommentText"/>
      </w:pPr>
      <w:r>
        <w:rPr>
          <w:rStyle w:val="CommentReference"/>
        </w:rPr>
        <w:annotationRef/>
      </w:r>
      <w:r>
        <w:t>Needs to separate options for delivery driver or cook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F8D744" w15:done="0"/>
  <w15:commentEx w15:paraId="71C958D6" w15:done="0"/>
  <w15:commentEx w15:paraId="7291D337" w15:done="0"/>
  <w15:commentEx w15:paraId="11A6C3A1" w15:done="0"/>
  <w15:commentEx w15:paraId="25190F0D" w15:done="0"/>
  <w15:commentEx w15:paraId="4B868AF2" w15:done="0"/>
  <w15:commentEx w15:paraId="50951913" w15:done="0"/>
  <w15:commentEx w15:paraId="22326D62" w15:paraIdParent="509519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05A8D" w16cex:dateUtc="2023-05-30T10:20:00Z"/>
  <w16cex:commentExtensible w16cex:durableId="28205B34" w16cex:dateUtc="2023-05-30T10:23:00Z"/>
  <w16cex:commentExtensible w16cex:durableId="28205B44" w16cex:dateUtc="2023-05-30T10:23:00Z"/>
  <w16cex:commentExtensible w16cex:durableId="28205B51" w16cex:dateUtc="2023-05-30T10:24:00Z"/>
  <w16cex:commentExtensible w16cex:durableId="28205BA3" w16cex:dateUtc="2023-05-30T10:25:00Z"/>
  <w16cex:commentExtensible w16cex:durableId="28205BF2" w16cex:dateUtc="2023-05-30T10:26:00Z"/>
  <w16cex:commentExtensible w16cex:durableId="28205C44" w16cex:dateUtc="2023-05-30T10:28:00Z"/>
  <w16cex:commentExtensible w16cex:durableId="28205F6B" w16cex:dateUtc="2023-05-30T10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F8D744" w16cid:durableId="28205A8D"/>
  <w16cid:commentId w16cid:paraId="71C958D6" w16cid:durableId="28205B34"/>
  <w16cid:commentId w16cid:paraId="7291D337" w16cid:durableId="28205B44"/>
  <w16cid:commentId w16cid:paraId="11A6C3A1" w16cid:durableId="28205B51"/>
  <w16cid:commentId w16cid:paraId="25190F0D" w16cid:durableId="28205BA3"/>
  <w16cid:commentId w16cid:paraId="4B868AF2" w16cid:durableId="28205BF2"/>
  <w16cid:commentId w16cid:paraId="50951913" w16cid:durableId="28205C44"/>
  <w16cid:commentId w16cid:paraId="22326D62" w16cid:durableId="28205F6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28EB"/>
    <w:multiLevelType w:val="multilevel"/>
    <w:tmpl w:val="FCEEE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95937"/>
    <w:multiLevelType w:val="multilevel"/>
    <w:tmpl w:val="9B2A3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C568F"/>
    <w:multiLevelType w:val="multilevel"/>
    <w:tmpl w:val="EA5E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E2F14A4"/>
    <w:multiLevelType w:val="multilevel"/>
    <w:tmpl w:val="FD7AC5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7A378A7"/>
    <w:multiLevelType w:val="multilevel"/>
    <w:tmpl w:val="D566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246984">
    <w:abstractNumId w:val="2"/>
  </w:num>
  <w:num w:numId="2" w16cid:durableId="477652215">
    <w:abstractNumId w:val="4"/>
  </w:num>
  <w:num w:numId="3" w16cid:durableId="822040695">
    <w:abstractNumId w:val="0"/>
  </w:num>
  <w:num w:numId="4" w16cid:durableId="348989701">
    <w:abstractNumId w:val="1"/>
  </w:num>
  <w:num w:numId="5" w16cid:durableId="1384985739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e Mansell">
    <w15:presenceInfo w15:providerId="Windows Live" w15:userId="aed48dfaa44898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TMwMDI1Nrc0MDFT0lEKTi0uzszPAykwqQUAg5jBUSwAAAA="/>
  </w:docVars>
  <w:rsids>
    <w:rsidRoot w:val="00D65347"/>
    <w:rsid w:val="000F3D94"/>
    <w:rsid w:val="00283A21"/>
    <w:rsid w:val="002A18B4"/>
    <w:rsid w:val="004823BA"/>
    <w:rsid w:val="005F7D34"/>
    <w:rsid w:val="0077118A"/>
    <w:rsid w:val="008E73B8"/>
    <w:rsid w:val="008F70E2"/>
    <w:rsid w:val="009D7A9B"/>
    <w:rsid w:val="00B6782A"/>
    <w:rsid w:val="00BD5516"/>
    <w:rsid w:val="00BF2857"/>
    <w:rsid w:val="00CE0E66"/>
    <w:rsid w:val="00D3635D"/>
    <w:rsid w:val="00D65347"/>
    <w:rsid w:val="00FA462D"/>
    <w:rsid w:val="00FD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D18B"/>
  <w15:chartTrackingRefBased/>
  <w15:docId w15:val="{343B2EB6-50CD-44A6-B9E9-6AF5BAD8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D6534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7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3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3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3B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73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ck.zoom.us/j/2464479323?pwd=dFpmblpWQlJLa09aQTRpYU5Pcnd2QT09" TargetMode="External"/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26" Type="http://schemas.openxmlformats.org/officeDocument/2006/relationships/hyperlink" Target="https://dzone.com/articles/spring-boot-passing-parameter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londoncitypizza.ca/why-should-you-search-vegan-pizza-near-me.html" TargetMode="External"/><Relationship Id="rId7" Type="http://schemas.openxmlformats.org/officeDocument/2006/relationships/hyperlink" Target="https://dukengn.github.io/Dog-facts-API/?ref=apislist.com" TargetMode="Externa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hyperlink" Target="https://medium.com/@pdouvitsas/global-localdate-format-in-spring-boot-and-thymeleaf-29ff83b8f4c8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apislist.com/api/3/cat-facts" TargetMode="External"/><Relationship Id="rId11" Type="http://schemas.microsoft.com/office/2011/relationships/commentsExtended" Target="commentsExtended.xml"/><Relationship Id="rId24" Type="http://schemas.openxmlformats.org/officeDocument/2006/relationships/hyperlink" Target="https://www.baeldung.com/dates-in-thymeleaf" TargetMode="External"/><Relationship Id="rId5" Type="http://schemas.openxmlformats.org/officeDocument/2006/relationships/hyperlink" Target="https://developer.paypal.com/docs/api/payments/v1/" TargetMode="External"/><Relationship Id="rId15" Type="http://schemas.openxmlformats.org/officeDocument/2006/relationships/image" Target="media/image3.png"/><Relationship Id="rId23" Type="http://schemas.openxmlformats.org/officeDocument/2006/relationships/hyperlink" Target="https://www.w3schools.com/w3css/w3css_web_tmp_pizza.asp" TargetMode="External"/><Relationship Id="rId28" Type="http://schemas.openxmlformats.org/officeDocument/2006/relationships/hyperlink" Target="https://www.w3schools.com/w3css/w3css_web_tmp_pizza.asp" TargetMode="External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2.png"/><Relationship Id="rId22" Type="http://schemas.openxmlformats.org/officeDocument/2006/relationships/image" Target="media/image9.jpeg"/><Relationship Id="rId27" Type="http://schemas.openxmlformats.org/officeDocument/2006/relationships/hyperlink" Target="https://css-tricks.com/emoji-as-a-favicon/" TargetMode="External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1</Pages>
  <Words>1029</Words>
  <Characters>5325</Characters>
  <Application>Microsoft Office Word</Application>
  <DocSecurity>0</DocSecurity>
  <Lines>7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aramy-Williams</dc:creator>
  <cp:keywords/>
  <dc:description/>
  <cp:lastModifiedBy>Victoria Daramy-Williams</cp:lastModifiedBy>
  <cp:revision>15</cp:revision>
  <dcterms:created xsi:type="dcterms:W3CDTF">2023-05-28T12:16:00Z</dcterms:created>
  <dcterms:modified xsi:type="dcterms:W3CDTF">2023-05-31T16:53:00Z</dcterms:modified>
</cp:coreProperties>
</file>